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f39ddd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f39ddd1-b4cc-11ee-96d8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MY4EMQxC9wH//5f8wAckV21zEik2Wu1kpkAEYxzsxyK+6huAGW31YF74g8/1329YYY1ARjsauMYLPe7oMX55gCdmPm+YvsCzjDTgC7z1DwP6vL1+qe/felDfPV4RvbGCKk2rH0FaQ6rI2rX8JJpQRFJ4Ztnzi/MsHokH9VDXGVRbEa3121hQSPE1ajwVYREDCtTodT0ulvmhP69BYJ8Ilm6SFi9oG/EO0Zbf0kk6Qe79wlhPTl5ny9T8bDypB5fC0Vrz41HuQPb1gNVzEoAnAvu8QgJLVU5I1/2RFklZxlHd+w83shzPfJLPKUZ6pOaHG/aecTMPznvuB3G0e3if3A8c+zwN/OJ+cGN6M5Ie4E0mx56/Xj8PNt5cfXE/sAOZYdTny3ffd38BPFNcWtz9kr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ve been having connection issues w/Qlink for almost 3 days now. It</w:t>
      </w:r>
      <w:r>
        <w:t xml:space="preserve"> </w:t>
      </w:r>
      <w:r>
        <w:t xml:space="preserve">causing a LOT of issues - Unlimited Data, but NO internet. And no, the</w:t>
      </w:r>
      <w:r>
        <w:t xml:space="preserve"> </w:t>
      </w:r>
      <w:r>
        <w:t xml:space="preserve">"Unlimited Data limit of 32GB" has NOT been breached! This nonsense is</w:t>
      </w:r>
      <w:r>
        <w:t xml:space="preserve"> </w:t>
      </w:r>
      <w:r>
        <w:t xml:space="preserve">just ol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f39ddd1-b4cc-11ee-96d8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f39ddd1-b4cc-11ee-96d8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f39ddd1-b4cc-11ee-96d8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f39ddd1</dc:title>
  <dc:creator/>
  <cp:keywords/>
  <dcterms:created xsi:type="dcterms:W3CDTF">2026-05-03T10:45:51Z</dcterms:created>
  <dcterms:modified xsi:type="dcterms:W3CDTF">2026-05-03T1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